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bookmarkStart w:id="20" w:name="Xbf2a24ea3e90c9518ecb845f6701f62a308f39f"/>
    <w:p>
      <w:pPr>
        <w:pStyle w:val="Heading2"/>
      </w:pPr>
      <w:r>
        <w:t xml:space="preserve">Curriculum Developer Internship Opportunity</w:t>
      </w:r>
    </w:p>
    <w:bookmarkEnd w:id="20"/>
    <w:bookmarkEnd w:id="21"/>
    <w:p>
      <w:pPr>
        <w:pStyle w:val="FirstParagraph"/>
      </w:pPr>
      <w:r>
        <w:t xml:space="preserve">Ms. Fatma Mwamba</w:t>
      </w:r>
      <w:r>
        <w:br/>
      </w:r>
      <w:r>
        <w:t xml:space="preserve">Head of Human Resources</w:t>
      </w:r>
      <w:r>
        <w:br/>
      </w:r>
      <w:r>
        <w:t xml:space="preserve">East Africa Education Solutions (EAES)</w:t>
      </w:r>
      <w:r>
        <w:br/>
      </w:r>
      <w:r>
        <w:t xml:space="preserve">Plot 15, Mwalimu Julius Nyerere Road</w:t>
      </w:r>
      <w:r>
        <w:br/>
      </w:r>
      <w:r>
        <w:t xml:space="preserve">Dar es Salaam, Tanzania</w:t>
      </w:r>
    </w:p>
    <w:p>
      <w:pPr>
        <w:pStyle w:val="BodyText"/>
      </w:pPr>
      <w:r>
        <w:t xml:space="preserve">Date: October 26, 2023</w:t>
      </w:r>
    </w:p>
    <w:bookmarkStart w:id="22" w:name="X517c98e9b028943ae00134aeff8115560423092"/>
    <w:p>
      <w:pPr>
        <w:pStyle w:val="Heading3"/>
      </w:pPr>
      <w:r>
        <w:t xml:space="preserve">Subject: Application for Curriculum Developer Internship Position</w:t>
      </w:r>
    </w:p>
    <w:bookmarkEnd w:id="22"/>
    <w:p>
      <w:pPr>
        <w:pStyle w:val="FirstParagraph"/>
      </w:pPr>
      <w:r>
        <w:t xml:space="preserve">Dear Ms. Mwamba,</w:t>
      </w:r>
    </w:p>
    <w:p>
      <w:pPr>
        <w:pStyle w:val="BodyText"/>
      </w:pPr>
      <w:r>
        <w:t xml:space="preserve">I am writing to express my enthusiastic interest in the Curriculum Developer Internship position at East Africa Education Solutions (EAES) in Dar es Salaam, Tanzania, as advertised on the Ministry of Education's career portal. As a dedicated education graduate from Mzumbe University with specialized training in curriculum design and pedagogical innovation, I am confident that my academic background, practical experience, and profound commitment to educational transformation align perfectly with EAES's mission to revolutionize learning outcomes across Tanzania Dar es Salaam.</w:t>
      </w:r>
    </w:p>
    <w:p>
      <w:pPr>
        <w:pStyle w:val="BodyText"/>
      </w:pPr>
      <w:r>
        <w:t xml:space="preserve">My academic journey has been deeply rooted in understanding the unique educational landscape of Tanzania. During my Bachelor of Education (Curriculum Studies) program at Mzumbe University, I conducted fieldwork in primary schools across Temeke District, gaining firsthand insight into classroom dynamics and curriculum implementation challenges faced by teachers in Dar es Salaam's diverse urban settings. This experience ignited my passion for developing contextually relevant curricula that bridge the gap between national educational standards and the practical needs of Tanzanian learners. I have consistently sought opportunities to contribute to curriculum development projects, including my recent collaboration with the Dar es Salaam Education Network where I assisted in revising science modules for Grade 5 students using locally available materials.</w:t>
      </w:r>
    </w:p>
    <w:p>
      <w:pPr>
        <w:pStyle w:val="BodyText"/>
      </w:pPr>
      <w:r>
        <w:t xml:space="preserve">What particularly excites me about this opportunity at EAES is your organization's pioneering work in integrating digital literacy into Tanzania's national curriculum framework. Having completed a six-month internship at the National Curriculum Development Centre (NCDC) in Dodoma, I assisted in creating blended learning resources for rural schools – a project that directly informed my final thesis on "Technology-Enhanced Pedagogy for Tanzanian Contexts." My research demonstrated how locally developed digital content could improve STEM engagement by 37% among primary students, a finding I believe aligns with EAES's innovative approach to modernizing education in Tanzania Dar es Salaam. This experience has equipped me with proficiency in curriculum mapping tools like SAMR and Bloom's Taxonomy frameworks, which I am eager to apply within your esteemed team.</w:t>
      </w:r>
    </w:p>
    <w:p>
      <w:pPr>
        <w:pStyle w:val="BodyText"/>
      </w:pPr>
      <w:r>
        <w:t xml:space="preserve">I understand that effective curriculum development in Tanzania Dar es Salaam requires more than theoretical knowledge; it demands cultural sensitivity, community engagement, and an understanding of national policies like the National Education Policy (2018) and the Basic Education Curriculum Framework. During my community service at a government primary school in Kinondoni Ward, I co-designed a literacy program incorporating Swahili folktales to teach reading comprehension – increasing student participation by 45%. This project taught me that successful curricula must resonate with learners' lived experiences while meeting national standards, a principle that guides my approach as an emerging Curriculum Developer.</w:t>
      </w:r>
    </w:p>
    <w:p>
      <w:pPr>
        <w:pStyle w:val="BodyText"/>
      </w:pPr>
      <w:r>
        <w:t xml:space="preserve">My technical skills complement my pedagogical knowledge: I am proficient in Adobe Creative Suite for developing instructional materials, skilled in data analysis using SPSS to evaluate curriculum effectiveness, and fluent in Swahili and English – essential for collaborating with local educators across Tanzania Dar es Salaam. During a recent workshop at the University of Dar es Salaam's Education Department, I presented findings on "Assessment Alignment Challenges in Tanzanian Secondary Schools," which sparked valuable dialogue about creating more equitable assessment tools. This experience reinforced my belief that curriculum development is an iterative process requiring constant feedback from teachers, students, and parents – exactly the collaborative approach EAES champions.</w:t>
      </w:r>
    </w:p>
    <w:p>
      <w:pPr>
        <w:pStyle w:val="BodyText"/>
      </w:pPr>
      <w:r>
        <w:t xml:space="preserve">What draws me most to this internship opportunity is EAES's commitment to teacher empowerment through curriculum innovation. Having witnessed how poorly adapted curricula contribute to high dropout rates in urban schools (a critical issue in Dar es Salaam where 28% of students leave primary school early), I am motivated by your organization's work on the "Teacher-Driven Curriculum" initiative. I am particularly impressed by EAES's recent partnership with UNESCO to develop climate-resilient learning materials, an area where my research on environmental education could contribute meaningfully. My academic advisor, Dr. James Mwakalinga of University of Dar es Salaam's Education Faculty, has attested to my dedication in his letter of recommendation (attached), noting that "Amina possesses the rare ability to translate complex educational theories into practical classroom applications."</w:t>
      </w:r>
    </w:p>
    <w:p>
      <w:pPr>
        <w:pStyle w:val="BodyText"/>
      </w:pPr>
      <w:r>
        <w:t xml:space="preserve">Tanzania Dar es Salaam represents a dynamic crucible for educational innovation – where traditional teaching methods intersect with digital transformation. I am eager to contribute to this vibrant ecosystem as an Internship Application Letter demonstrates not just my qualifications, but my deep commitment to Tanzania's educational future. My aspiration is not merely to create curricula, but to develop learning pathways that empower the next generation of Tanzanian leaders through relevant, engaging education that respects our cultural heritage while embracing global best practices.</w:t>
      </w:r>
    </w:p>
    <w:p>
      <w:pPr>
        <w:pStyle w:val="BodyText"/>
      </w:pPr>
      <w:r>
        <w:t xml:space="preserve">I have attached my curriculum vitae and academic transcripts for your review, which detail my 320+ hours of field experience in Tanzania's educational settings. I would welcome the opportunity to discuss how my skills in curriculum mapping, needs assessment, and stakeholder engagement could support EAES's objectives during a brief interview at your convenience. Thank you for considering my application as part of this vital mission to transform education across Tanzania Dar es Salaam. I look forward to contributing meaningfully to your team's work in developing curricula that truly serve our learners.</w:t>
      </w:r>
    </w:p>
    <w:p>
      <w:pPr>
        <w:pStyle w:val="BodyText"/>
      </w:pPr>
      <w:r>
        <w:t xml:space="preserve">Yours sincerely,</w:t>
      </w:r>
    </w:p>
    <w:p>
      <w:pPr>
        <w:pStyle w:val="BodyText"/>
      </w:pPr>
      <w:r>
        <w:t xml:space="preserve">Amina Juma</w:t>
      </w:r>
    </w:p>
    <w:p>
      <w:pPr>
        <w:pStyle w:val="BodyText"/>
      </w:pPr>
      <w:r>
        <w:t xml:space="preserve">Mzumbe University, Bachelor of Education (Curriculum Studies)</w:t>
      </w:r>
    </w:p>
    <w:p>
      <w:pPr>
        <w:pStyle w:val="BodyText"/>
      </w:pPr>
      <w:r>
        <w:t xml:space="preserve">Dar es Salaam, Tanzania | +255 712 345 678 | amina.juma@email.com</w:t>
      </w:r>
    </w:p>
    <w:p>
      <w:pPr>
        <w:pStyle w:val="BodyText"/>
      </w:pPr>
      <w:r>
        <w:t xml:space="preserve">Attachments: Curriculum Vitae, Academic Transcripts, Letter of Recommendation from Dr. James Mwakalinga (University of Dar es Salaam)</w:t>
      </w:r>
    </w:p>
    <w:p>
      <w:pPr>
        <w:pStyle w:val="BodyText"/>
      </w:pPr>
      <w:r>
        <w:t xml:space="preserve">Word Count: 852</w:t>
      </w:r>
    </w:p>
    <w:p>
      <w:pPr>
        <w:pStyle w:val="BodyText"/>
      </w:pPr>
      <w:r>
        <w:t xml:space="preserve">"Curriculum Developer" and "Tanzania Dar es Salaam" are central to this application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0T21:00:37Z</dcterms:created>
  <dcterms:modified xsi:type="dcterms:W3CDTF">2026-07-20T21:00:37Z</dcterms:modified>
</cp:coreProperties>
</file>

<file path=docProps/custom.xml><?xml version="1.0" encoding="utf-8"?>
<Properties xmlns="http://schemas.openxmlformats.org/officeDocument/2006/custom-properties" xmlns:vt="http://schemas.openxmlformats.org/officeDocument/2006/docPropsVTypes"/>
</file>